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15A" w:rsidRDefault="00A8019D">
      <w:pPr>
        <w:pStyle w:val="H2"/>
      </w:pPr>
      <w:r>
        <w:t>EFNEP</w:t>
      </w:r>
      <w:r w:rsidR="003728D7">
        <w:t xml:space="preserve"> Referral Form</w:t>
      </w:r>
    </w:p>
    <w:p w:rsidR="0083115A" w:rsidRDefault="0083115A"/>
    <w:p w:rsidR="0083115A" w:rsidRDefault="0083115A">
      <w:pPr>
        <w:pStyle w:val="BlockSeparator"/>
      </w:pPr>
    </w:p>
    <w:p w:rsidR="0083115A" w:rsidRDefault="003728D7">
      <w:pPr>
        <w:keepNext/>
      </w:pPr>
      <w:r>
        <w:t xml:space="preserve">  </w:t>
      </w:r>
      <w:r>
        <w:br/>
      </w:r>
      <w:r w:rsidR="00E2533B">
        <w:t>Thank you for your interest in our nutrition education programs! Please complete the form completely and clearly so we can learn about the group you are referring</w:t>
      </w:r>
      <w:bookmarkStart w:id="0" w:name="_GoBack"/>
      <w:bookmarkEnd w:id="0"/>
      <w:r w:rsidR="009C63A8">
        <w:t>.</w:t>
      </w:r>
    </w:p>
    <w:p w:rsidR="0083115A" w:rsidRDefault="0083115A"/>
    <w:p w:rsidR="0083115A" w:rsidRDefault="0083115A">
      <w:pPr>
        <w:pStyle w:val="QuestionSeparator"/>
      </w:pPr>
    </w:p>
    <w:p w:rsidR="0083115A" w:rsidRDefault="00C85044" w:rsidP="00C85044">
      <w:pPr>
        <w:keepNext/>
      </w:pPr>
      <w:r>
        <w:t xml:space="preserve">1. </w:t>
      </w:r>
      <w:r w:rsidR="003728D7">
        <w:t xml:space="preserve">Referring </w:t>
      </w:r>
      <w:r w:rsidR="00A8019D">
        <w:t>Organization</w:t>
      </w:r>
    </w:p>
    <w:p w:rsidR="00C85044" w:rsidRDefault="00C85044" w:rsidP="00C85044">
      <w:pPr>
        <w:keepNext/>
      </w:pPr>
    </w:p>
    <w:sdt>
      <w:sdtPr>
        <w:id w:val="193813433"/>
        <w:placeholder>
          <w:docPart w:val="DefaultPlaceholder_-1854013440"/>
        </w:placeholder>
        <w:showingPlcHdr/>
        <w:text/>
      </w:sdtPr>
      <w:sdtEndPr/>
      <w:sdtContent>
        <w:p w:rsidR="0083115A" w:rsidRDefault="00C85044">
          <w:r w:rsidRPr="00606719">
            <w:rPr>
              <w:rStyle w:val="PlaceholderText"/>
            </w:rPr>
            <w:t>Click or tap here to enter text.</w:t>
          </w:r>
        </w:p>
      </w:sdtContent>
    </w:sdt>
    <w:p w:rsidR="00734E47" w:rsidRDefault="00734E47"/>
    <w:p w:rsidR="0083115A" w:rsidRDefault="0083115A">
      <w:pPr>
        <w:pStyle w:val="QuestionSeparator"/>
      </w:pPr>
    </w:p>
    <w:p w:rsidR="0083115A" w:rsidRDefault="00205D6C">
      <w:pPr>
        <w:keepNext/>
      </w:pPr>
      <w:r>
        <w:t>2.</w:t>
      </w:r>
      <w:r w:rsidR="003728D7">
        <w:t xml:space="preserve"> Referring </w:t>
      </w:r>
      <w:r w:rsidR="00A8019D">
        <w:t>Organization</w:t>
      </w:r>
      <w:r w:rsidR="003728D7">
        <w:t xml:space="preserve"> Information</w:t>
      </w:r>
    </w:p>
    <w:p w:rsidR="0083115A" w:rsidRDefault="003728D7" w:rsidP="00B71386">
      <w:pPr>
        <w:ind w:left="720"/>
      </w:pPr>
      <w:r>
        <w:t xml:space="preserve">Contact Person </w:t>
      </w:r>
      <w:sdt>
        <w:sdtPr>
          <w:id w:val="274443939"/>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Phone </w:t>
      </w:r>
      <w:sdt>
        <w:sdtPr>
          <w:id w:val="-105116177"/>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Email Address </w:t>
      </w:r>
      <w:sdt>
        <w:sdtPr>
          <w:id w:val="-761604157"/>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County </w:t>
      </w:r>
      <w:sdt>
        <w:sdtPr>
          <w:id w:val="-1211337612"/>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83115A"/>
    <w:p w:rsidR="0083115A" w:rsidRDefault="0083115A">
      <w:pPr>
        <w:pStyle w:val="QuestionSeparator"/>
      </w:pPr>
    </w:p>
    <w:p w:rsidR="0083115A" w:rsidRDefault="00205D6C" w:rsidP="000757AF">
      <w:pPr>
        <w:keepNext/>
      </w:pPr>
      <w:r>
        <w:t>3.</w:t>
      </w:r>
      <w:r w:rsidR="003728D7">
        <w:t xml:space="preserve"> Date Referral Made:</w:t>
      </w:r>
      <w:r w:rsidR="003728D7">
        <w:br/>
      </w:r>
    </w:p>
    <w:sdt>
      <w:sdtPr>
        <w:id w:val="989983207"/>
        <w:placeholder>
          <w:docPart w:val="DefaultPlaceholder_-1854013437"/>
        </w:placeholder>
        <w:showingPlcHdr/>
        <w:date>
          <w:dateFormat w:val="M/d/yyyy"/>
          <w:lid w:val="en-US"/>
          <w:storeMappedDataAs w:val="dateTime"/>
          <w:calendar w:val="gregorian"/>
        </w:date>
      </w:sdtPr>
      <w:sdtEndPr/>
      <w:sdtContent>
        <w:p w:rsidR="00B71386" w:rsidRDefault="000757AF">
          <w:r w:rsidRPr="00606719">
            <w:rPr>
              <w:rStyle w:val="PlaceholderText"/>
            </w:rPr>
            <w:t>Click or tap to enter a date.</w:t>
          </w:r>
        </w:p>
      </w:sdtContent>
    </w:sdt>
    <w:p w:rsidR="0083115A" w:rsidRDefault="0083115A">
      <w:pPr>
        <w:pStyle w:val="QuestionSeparator"/>
      </w:pPr>
    </w:p>
    <w:p w:rsidR="0083115A" w:rsidRDefault="00205D6C">
      <w:pPr>
        <w:keepNext/>
      </w:pPr>
      <w:r>
        <w:t>4.</w:t>
      </w:r>
      <w:r w:rsidR="003728D7">
        <w:t xml:space="preserve"> </w:t>
      </w:r>
      <w:r w:rsidR="00A8019D">
        <w:t xml:space="preserve">Please tell us about the intended audience for this program. Do adults purchase and prepare food for children in their home? </w:t>
      </w:r>
    </w:p>
    <w:p w:rsidR="0083115A" w:rsidRDefault="006F474C" w:rsidP="00B71386">
      <w:pPr>
        <w:ind w:left="720"/>
      </w:pPr>
      <w:sdt>
        <w:sdtPr>
          <w:id w:val="-1865591709"/>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Yes </w:t>
      </w:r>
    </w:p>
    <w:p w:rsidR="0083115A" w:rsidRDefault="006F474C" w:rsidP="00B71386">
      <w:pPr>
        <w:ind w:left="720"/>
      </w:pPr>
      <w:sdt>
        <w:sdtPr>
          <w:id w:val="-1216964268"/>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No</w:t>
      </w:r>
    </w:p>
    <w:p w:rsidR="0083115A" w:rsidRDefault="0083115A"/>
    <w:p w:rsidR="00A8019D" w:rsidRDefault="00A8019D" w:rsidP="00A8019D">
      <w:pPr>
        <w:pStyle w:val="QuestionSeparator"/>
      </w:pPr>
    </w:p>
    <w:p w:rsidR="00A8019D" w:rsidRDefault="00205D6C" w:rsidP="00A8019D">
      <w:pPr>
        <w:keepNext/>
      </w:pPr>
      <w:r>
        <w:t>5.</w:t>
      </w:r>
      <w:r w:rsidR="00A8019D">
        <w:t xml:space="preserve"> Please </w:t>
      </w:r>
      <w:r>
        <w:t xml:space="preserve">select the groups you are referring for nutrition education programs. </w:t>
      </w:r>
    </w:p>
    <w:p w:rsidR="00A8019D" w:rsidRDefault="00A8019D" w:rsidP="00A8019D">
      <w:pPr>
        <w:ind w:left="720"/>
      </w:pPr>
      <w:sdt>
        <w:sdtPr>
          <w:id w:val="979115139"/>
          <w14:checkbox>
            <w14:checked w14:val="0"/>
            <w14:checkedState w14:val="2612" w14:font="MS Gothic"/>
            <w14:uncheckedState w14:val="2610" w14:font="MS Gothic"/>
          </w14:checkbox>
        </w:sdtPr>
        <w:sdtContent>
          <w:r>
            <w:rPr>
              <w:rFonts w:ascii="MS Gothic" w:eastAsia="MS Gothic" w:hAnsi="MS Gothic" w:hint="eastAsia"/>
            </w:rPr>
            <w:t>☐</w:t>
          </w:r>
        </w:sdtContent>
      </w:sdt>
      <w:r w:rsidR="00205D6C">
        <w:t>Adults (parents, grandparents, caregivers of children)</w:t>
      </w:r>
    </w:p>
    <w:p w:rsidR="00A8019D" w:rsidRDefault="00A8019D" w:rsidP="00A8019D">
      <w:pPr>
        <w:ind w:left="720"/>
      </w:pPr>
      <w:sdt>
        <w:sdtPr>
          <w:id w:val="671228542"/>
          <w14:checkbox>
            <w14:checked w14:val="0"/>
            <w14:checkedState w14:val="2612" w14:font="MS Gothic"/>
            <w14:uncheckedState w14:val="2610" w14:font="MS Gothic"/>
          </w14:checkbox>
        </w:sdtPr>
        <w:sdtContent>
          <w:r w:rsidR="00205D6C">
            <w:rPr>
              <w:rFonts w:ascii="MS Gothic" w:eastAsia="MS Gothic" w:hAnsi="MS Gothic" w:hint="eastAsia"/>
            </w:rPr>
            <w:t>☐</w:t>
          </w:r>
        </w:sdtContent>
      </w:sdt>
      <w:r w:rsidR="00205D6C">
        <w:t>Pregnant Moms</w:t>
      </w:r>
    </w:p>
    <w:p w:rsidR="00205D6C" w:rsidRDefault="00205D6C" w:rsidP="00205D6C">
      <w:pPr>
        <w:ind w:left="720"/>
      </w:pPr>
      <w:sdt>
        <w:sdtPr>
          <w:id w:val="2054724845"/>
          <w14:checkbox>
            <w14:checked w14:val="0"/>
            <w14:checkedState w14:val="2612" w14:font="MS Gothic"/>
            <w14:uncheckedState w14:val="2610" w14:font="MS Gothic"/>
          </w14:checkbox>
        </w:sdtPr>
        <w:sdtContent>
          <w:r>
            <w:rPr>
              <w:rFonts w:ascii="MS Gothic" w:eastAsia="MS Gothic" w:hAnsi="MS Gothic" w:hint="eastAsia"/>
            </w:rPr>
            <w:t>☐</w:t>
          </w:r>
        </w:sdtContent>
      </w:sdt>
      <w:r>
        <w:t>Teens</w:t>
      </w:r>
    </w:p>
    <w:p w:rsidR="00205D6C" w:rsidRDefault="00205D6C" w:rsidP="00205D6C">
      <w:pPr>
        <w:ind w:left="720"/>
      </w:pPr>
      <w:sdt>
        <w:sdtPr>
          <w:id w:val="-1669852999"/>
          <w14:checkbox>
            <w14:checked w14:val="0"/>
            <w14:checkedState w14:val="2612" w14:font="MS Gothic"/>
            <w14:uncheckedState w14:val="2610" w14:font="MS Gothic"/>
          </w14:checkbox>
        </w:sdtPr>
        <w:sdtContent>
          <w:r>
            <w:rPr>
              <w:rFonts w:ascii="MS Gothic" w:eastAsia="MS Gothic" w:hAnsi="MS Gothic" w:hint="eastAsia"/>
            </w:rPr>
            <w:t>☐</w:t>
          </w:r>
        </w:sdtContent>
      </w:sdt>
      <w:r>
        <w:t>Youth</w:t>
      </w:r>
    </w:p>
    <w:p w:rsidR="00AC181D" w:rsidRDefault="00AC181D"/>
    <w:p w:rsidR="00205D6C" w:rsidRDefault="00205D6C">
      <w:pPr>
        <w:keepNext/>
      </w:pPr>
    </w:p>
    <w:p w:rsidR="00205D6C" w:rsidRDefault="00205D6C">
      <w:pPr>
        <w:keepNext/>
      </w:pPr>
    </w:p>
    <w:p w:rsidR="00205D6C" w:rsidRDefault="00205D6C">
      <w:pPr>
        <w:keepNext/>
      </w:pPr>
    </w:p>
    <w:p w:rsidR="0083115A" w:rsidRDefault="00205D6C">
      <w:pPr>
        <w:keepNext/>
      </w:pPr>
      <w:r>
        <w:t>6.</w:t>
      </w:r>
      <w:r w:rsidR="003728D7">
        <w:t xml:space="preserve"> How many people have been recruited for this class? (Group series are available if there are </w:t>
      </w:r>
      <w:r>
        <w:t>five</w:t>
      </w:r>
      <w:r w:rsidR="003728D7">
        <w:t xml:space="preserve"> people and at least half of the group is income eligible.)</w:t>
      </w:r>
    </w:p>
    <w:p w:rsidR="0083115A" w:rsidRDefault="0083115A"/>
    <w:sdt>
      <w:sdtPr>
        <w:id w:val="-1811317934"/>
        <w:placeholder>
          <w:docPart w:val="D37CD65E3469410F85B3A16ACA535929"/>
        </w:placeholder>
        <w:showingPlcHdr/>
        <w:text/>
      </w:sdtPr>
      <w:sdtEndPr/>
      <w:sdtContent>
        <w:p w:rsidR="000757AF" w:rsidRDefault="000757AF" w:rsidP="000757AF">
          <w:r w:rsidRPr="00606719">
            <w:rPr>
              <w:rStyle w:val="PlaceholderText"/>
            </w:rPr>
            <w:t>Click or tap here to enter text.</w:t>
          </w:r>
        </w:p>
      </w:sdtContent>
    </w:sdt>
    <w:p w:rsidR="000757AF" w:rsidRDefault="000757AF"/>
    <w:p w:rsidR="0083115A" w:rsidRDefault="0083115A">
      <w:pPr>
        <w:pStyle w:val="QuestionSeparator"/>
      </w:pPr>
    </w:p>
    <w:p w:rsidR="0083115A" w:rsidRDefault="00205D6C">
      <w:pPr>
        <w:keepNext/>
      </w:pPr>
      <w:r>
        <w:t>7.</w:t>
      </w:r>
      <w:r w:rsidR="003728D7">
        <w:t xml:space="preserve"> Is there a desired date range and time when you would like the class to occur?</w:t>
      </w:r>
    </w:p>
    <w:p w:rsidR="0083115A" w:rsidRDefault="006F474C" w:rsidP="00B71386">
      <w:pPr>
        <w:ind w:left="720"/>
      </w:pPr>
      <w:sdt>
        <w:sdtPr>
          <w:id w:val="2102291628"/>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Yes </w:t>
      </w:r>
    </w:p>
    <w:p w:rsidR="0083115A" w:rsidRDefault="006F474C" w:rsidP="00B71386">
      <w:pPr>
        <w:ind w:left="720"/>
      </w:pPr>
      <w:sdt>
        <w:sdtPr>
          <w:id w:val="1316375047"/>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No </w:t>
      </w:r>
    </w:p>
    <w:p w:rsidR="0083115A" w:rsidRDefault="0083115A"/>
    <w:p w:rsidR="0083115A" w:rsidRDefault="0083115A">
      <w:pPr>
        <w:pStyle w:val="QuestionSeparator"/>
      </w:pPr>
    </w:p>
    <w:p w:rsidR="0083115A" w:rsidRDefault="00205D6C">
      <w:pPr>
        <w:keepNext/>
      </w:pPr>
      <w:r>
        <w:t>8.</w:t>
      </w:r>
      <w:r w:rsidR="003728D7">
        <w:t xml:space="preserve"> </w:t>
      </w:r>
      <w:r w:rsidR="000757AF">
        <w:t>If yes to above, p</w:t>
      </w:r>
      <w:r w:rsidR="003728D7">
        <w:t>rovide the desired class times below:</w:t>
      </w:r>
    </w:p>
    <w:p w:rsidR="0083115A" w:rsidRDefault="003728D7" w:rsidP="00B71386">
      <w:pPr>
        <w:pStyle w:val="NoSpacing"/>
        <w:ind w:left="720"/>
      </w:pPr>
      <w:r>
        <w:t>Day</w:t>
      </w:r>
      <w:r w:rsidR="00AC181D">
        <w:t>s</w:t>
      </w:r>
      <w:r>
        <w:t xml:space="preserve"> of the Week </w:t>
      </w:r>
      <w:sdt>
        <w:sdtPr>
          <w:id w:val="1929925976"/>
          <w:placeholder>
            <w:docPart w:val="DefaultPlaceholder_-1854013440"/>
          </w:placeholder>
          <w:showingPlcHdr/>
          <w:text/>
        </w:sdtPr>
        <w:sdtEndPr/>
        <w:sdtContent>
          <w:r w:rsidR="00AC181D" w:rsidRPr="00606719">
            <w:rPr>
              <w:rStyle w:val="PlaceholderText"/>
            </w:rPr>
            <w:t>Click or tap here to enter text.</w:t>
          </w:r>
        </w:sdtContent>
      </w:sdt>
    </w:p>
    <w:p w:rsidR="00B71386" w:rsidRDefault="003728D7" w:rsidP="00B71386">
      <w:pPr>
        <w:pStyle w:val="NoSpacing"/>
        <w:ind w:left="720"/>
      </w:pPr>
      <w:r>
        <w:t xml:space="preserve">Date Range </w:t>
      </w:r>
      <w:sdt>
        <w:sdtPr>
          <w:id w:val="2040627410"/>
          <w:placeholder>
            <w:docPart w:val="DefaultPlaceholder_-1854013440"/>
          </w:placeholder>
          <w:showingPlcHdr/>
          <w:text/>
        </w:sdtPr>
        <w:sdtEndPr/>
        <w:sdtContent>
          <w:r w:rsidR="00AC181D" w:rsidRPr="00606719">
            <w:rPr>
              <w:rStyle w:val="PlaceholderText"/>
            </w:rPr>
            <w:t>Click or tap here to enter text.</w:t>
          </w:r>
        </w:sdtContent>
      </w:sdt>
    </w:p>
    <w:p w:rsidR="0083115A" w:rsidRDefault="003728D7" w:rsidP="00B71386">
      <w:pPr>
        <w:pStyle w:val="NoSpacing"/>
        <w:ind w:left="720"/>
      </w:pPr>
      <w:r>
        <w:t xml:space="preserve">Time of Day </w:t>
      </w:r>
      <w:sdt>
        <w:sdtPr>
          <w:id w:val="1436877755"/>
          <w:placeholder>
            <w:docPart w:val="DefaultPlaceholder_-1854013440"/>
          </w:placeholder>
          <w:showingPlcHdr/>
          <w:text/>
        </w:sdtPr>
        <w:sdtEndPr/>
        <w:sdtContent>
          <w:r w:rsidR="00AC181D" w:rsidRPr="00606719">
            <w:rPr>
              <w:rStyle w:val="PlaceholderText"/>
            </w:rPr>
            <w:t>Click or tap here to enter text.</w:t>
          </w:r>
        </w:sdtContent>
      </w:sdt>
    </w:p>
    <w:p w:rsidR="0083115A" w:rsidRDefault="0083115A"/>
    <w:p w:rsidR="000757AF" w:rsidRDefault="000757AF" w:rsidP="000757AF">
      <w:pPr>
        <w:pStyle w:val="QuestionSeparator"/>
      </w:pPr>
    </w:p>
    <w:p w:rsidR="0083115A" w:rsidRDefault="00205D6C">
      <w:pPr>
        <w:keepNext/>
      </w:pPr>
      <w:r>
        <w:t>9.</w:t>
      </w:r>
      <w:r w:rsidR="003728D7">
        <w:t xml:space="preserve"> </w:t>
      </w:r>
      <w:r>
        <w:t xml:space="preserve">Do you have space to host a class at your site? </w:t>
      </w:r>
    </w:p>
    <w:p w:rsidR="0083115A" w:rsidRDefault="006F474C" w:rsidP="00AC181D">
      <w:pPr>
        <w:ind w:left="720"/>
      </w:pPr>
      <w:sdt>
        <w:sdtPr>
          <w:id w:val="1081025161"/>
          <w14:checkbox>
            <w14:checked w14:val="0"/>
            <w14:checkedState w14:val="2612" w14:font="MS Gothic"/>
            <w14:uncheckedState w14:val="2610" w14:font="MS Gothic"/>
          </w14:checkbox>
        </w:sdtPr>
        <w:sdtEndPr/>
        <w:sdtContent>
          <w:r w:rsidR="00AC181D">
            <w:rPr>
              <w:rFonts w:ascii="MS Gothic" w:eastAsia="MS Gothic" w:hAnsi="MS Gothic" w:hint="eastAsia"/>
            </w:rPr>
            <w:t>☐</w:t>
          </w:r>
        </w:sdtContent>
      </w:sdt>
      <w:r w:rsidR="003728D7">
        <w:t xml:space="preserve">Yes </w:t>
      </w:r>
    </w:p>
    <w:p w:rsidR="0083115A" w:rsidRDefault="006F474C" w:rsidP="00AC181D">
      <w:pPr>
        <w:ind w:left="720"/>
      </w:pPr>
      <w:sdt>
        <w:sdtPr>
          <w:id w:val="587276506"/>
          <w14:checkbox>
            <w14:checked w14:val="0"/>
            <w14:checkedState w14:val="2612" w14:font="MS Gothic"/>
            <w14:uncheckedState w14:val="2610" w14:font="MS Gothic"/>
          </w14:checkbox>
        </w:sdtPr>
        <w:sdtEndPr/>
        <w:sdtContent>
          <w:r w:rsidR="00AC181D">
            <w:rPr>
              <w:rFonts w:ascii="MS Gothic" w:eastAsia="MS Gothic" w:hAnsi="MS Gothic" w:hint="eastAsia"/>
            </w:rPr>
            <w:t>☐</w:t>
          </w:r>
        </w:sdtContent>
      </w:sdt>
      <w:r w:rsidR="003728D7">
        <w:t>No</w:t>
      </w:r>
    </w:p>
    <w:p w:rsidR="0083115A" w:rsidRDefault="0083115A"/>
    <w:p w:rsidR="0083115A" w:rsidRDefault="0083115A">
      <w:pPr>
        <w:pStyle w:val="QuestionSeparator"/>
      </w:pPr>
    </w:p>
    <w:p w:rsidR="0083115A" w:rsidRDefault="00205D6C">
      <w:pPr>
        <w:keepNext/>
      </w:pPr>
      <w:r>
        <w:t>10.</w:t>
      </w:r>
      <w:r w:rsidR="003728D7">
        <w:t xml:space="preserve"> </w:t>
      </w:r>
      <w:r w:rsidR="000757AF">
        <w:t>If yes to above, p</w:t>
      </w:r>
      <w:r w:rsidR="003728D7">
        <w:t>lease provide the site address:</w:t>
      </w:r>
    </w:p>
    <w:p w:rsidR="00B71386" w:rsidRDefault="00B71386" w:rsidP="00B71386">
      <w:pPr>
        <w:pStyle w:val="NoSpacing"/>
      </w:pPr>
    </w:p>
    <w:p w:rsidR="00B71386" w:rsidRDefault="003728D7" w:rsidP="00B71386">
      <w:pPr>
        <w:pStyle w:val="NoSpacing"/>
        <w:ind w:left="720"/>
      </w:pPr>
      <w:r>
        <w:t xml:space="preserve">Street Address </w:t>
      </w:r>
      <w:sdt>
        <w:sdtPr>
          <w:id w:val="-1941138872"/>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3728D7" w:rsidP="00B71386">
      <w:pPr>
        <w:pStyle w:val="NoSpacing"/>
        <w:ind w:left="720"/>
      </w:pPr>
      <w:r>
        <w:t xml:space="preserve">City </w:t>
      </w:r>
      <w:sdt>
        <w:sdtPr>
          <w:id w:val="678929431"/>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3728D7" w:rsidP="00B71386">
      <w:pPr>
        <w:pStyle w:val="NoSpacing"/>
        <w:ind w:left="720"/>
      </w:pPr>
      <w:r>
        <w:t>Zip Cod</w:t>
      </w:r>
      <w:r w:rsidR="00B66B68">
        <w:t>e</w:t>
      </w:r>
      <w:r>
        <w:t xml:space="preserve"> </w:t>
      </w:r>
      <w:sdt>
        <w:sdtPr>
          <w:id w:val="1722172258"/>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83115A"/>
    <w:p w:rsidR="0083115A" w:rsidRDefault="0083115A">
      <w:pPr>
        <w:pStyle w:val="QuestionSeparator"/>
      </w:pPr>
    </w:p>
    <w:p w:rsidR="0083115A" w:rsidRDefault="0083115A"/>
    <w:p w:rsidR="000757AF" w:rsidRDefault="00C85044" w:rsidP="00AC181D">
      <w:pPr>
        <w:keepNext/>
      </w:pPr>
      <w:r w:rsidRPr="000757AF">
        <w:rPr>
          <w:b/>
        </w:rPr>
        <w:t xml:space="preserve">Please submit </w:t>
      </w:r>
      <w:r w:rsidR="000757AF" w:rsidRPr="000757AF">
        <w:rPr>
          <w:b/>
        </w:rPr>
        <w:t xml:space="preserve">this form </w:t>
      </w:r>
      <w:r w:rsidRPr="000757AF">
        <w:rPr>
          <w:b/>
        </w:rPr>
        <w:t>to</w:t>
      </w:r>
      <w:r w:rsidR="000757AF" w:rsidRPr="000757AF">
        <w:rPr>
          <w:b/>
        </w:rPr>
        <w:t>:</w:t>
      </w:r>
      <w:r w:rsidRPr="000757AF">
        <w:rPr>
          <w:b/>
        </w:rPr>
        <w:t xml:space="preserve"> </w:t>
      </w:r>
      <w:hyperlink r:id="rId7" w:history="1">
        <w:r w:rsidR="00A8019D" w:rsidRPr="00A80190">
          <w:rPr>
            <w:rStyle w:val="Hyperlink"/>
            <w:b/>
          </w:rPr>
          <w:t>galdamez@msu.edu</w:t>
        </w:r>
      </w:hyperlink>
      <w:r w:rsidRPr="000757AF">
        <w:rPr>
          <w:b/>
        </w:rPr>
        <w:t xml:space="preserve"> </w:t>
      </w:r>
      <w:r w:rsidR="003728D7" w:rsidRPr="000757AF">
        <w:rPr>
          <w:b/>
        </w:rPr>
        <w:t xml:space="preserve">  </w:t>
      </w:r>
      <w:r w:rsidR="003728D7" w:rsidRPr="000757AF">
        <w:rPr>
          <w:b/>
        </w:rPr>
        <w:br/>
        <w:t xml:space="preserve">  </w:t>
      </w:r>
      <w:r w:rsidR="003728D7" w:rsidRPr="000757AF">
        <w:rPr>
          <w:b/>
        </w:rPr>
        <w:br/>
      </w:r>
    </w:p>
    <w:p w:rsidR="0083115A" w:rsidRDefault="003728D7">
      <w:pPr>
        <w:keepNext/>
      </w:pPr>
      <w: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 </w:t>
      </w:r>
    </w:p>
    <w:p w:rsidR="0083115A" w:rsidRDefault="0083115A"/>
    <w:sectPr w:rsidR="0083115A">
      <w:headerReference w:type="default" r:id="rId8"/>
      <w:footerReference w:type="even"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474C" w:rsidRDefault="006F474C">
      <w:pPr>
        <w:spacing w:line="240" w:lineRule="auto"/>
      </w:pPr>
      <w:r>
        <w:separator/>
      </w:r>
    </w:p>
  </w:endnote>
  <w:endnote w:type="continuationSeparator" w:id="0">
    <w:p w:rsidR="006F474C" w:rsidRDefault="006F47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01B" w:rsidRDefault="003728D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rsidR="00EB001B" w:rsidRDefault="006F474C"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01B" w:rsidRDefault="003728D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rsidR="00EB001B" w:rsidRDefault="006F4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474C" w:rsidRDefault="006F474C">
      <w:pPr>
        <w:spacing w:line="240" w:lineRule="auto"/>
      </w:pPr>
      <w:r>
        <w:separator/>
      </w:r>
    </w:p>
  </w:footnote>
  <w:footnote w:type="continuationSeparator" w:id="0">
    <w:p w:rsidR="006F474C" w:rsidRDefault="006F47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D15" w:rsidRDefault="00A8019D">
    <w:r>
      <w:rPr>
        <w:noProof/>
      </w:rPr>
      <w:drawing>
        <wp:inline distT="0" distB="0" distL="0" distR="0">
          <wp:extent cx="542653" cy="384147"/>
          <wp:effectExtent l="0" t="0" r="0" b="0"/>
          <wp:docPr id="1" name="Picture 1" descr="Image result for EFNE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FNEP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311" cy="388860"/>
                  </a:xfrm>
                  <a:prstGeom prst="rect">
                    <a:avLst/>
                  </a:prstGeom>
                  <a:noFill/>
                  <a:ln>
                    <a:noFill/>
                  </a:ln>
                </pic:spPr>
              </pic:pic>
            </a:graphicData>
          </a:graphic>
        </wp:inline>
      </w:drawing>
    </w:r>
    <w:r>
      <w:t xml:space="preserve">                                                                                              </w:t>
    </w:r>
    <w:r w:rsidR="000757AF" w:rsidRPr="000757AF">
      <w:rPr>
        <w:rFonts w:ascii="Times New Roman" w:eastAsia="Times New Roman" w:hAnsi="Times New Roman" w:cs="Times New Roman"/>
        <w:noProof/>
        <w:sz w:val="24"/>
        <w:szCs w:val="24"/>
      </w:rPr>
      <w:drawing>
        <wp:inline distT="0" distB="0" distL="0" distR="0" wp14:anchorId="5FFD844C" wp14:editId="1BC93A84">
          <wp:extent cx="1750060" cy="227508"/>
          <wp:effectExtent l="0" t="0" r="2540" b="1270"/>
          <wp:docPr id="5" name="Picture 5" descr="https://www.canr.msu.edu/anrcom/uploads/images/MSUE%202010_RGB_Green_150_5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anr.msu.edu/anrcom/uploads/images/MSUE%202010_RGB_Green_150_5i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72794" cy="243463"/>
                  </a:xfrm>
                  <a:prstGeom prst="rect">
                    <a:avLst/>
                  </a:prstGeom>
                  <a:noFill/>
                  <a:ln>
                    <a:noFill/>
                  </a:ln>
                </pic:spPr>
              </pic:pic>
            </a:graphicData>
          </a:graphic>
        </wp:inline>
      </w:drawing>
    </w:r>
    <w:r w:rsidR="003728D7">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67CA"/>
    <w:multiLevelType w:val="hybridMultilevel"/>
    <w:tmpl w:val="1F6A6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58A2465"/>
    <w:multiLevelType w:val="hybridMultilevel"/>
    <w:tmpl w:val="54A01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TAxtTQ2NjM0NjdX0lEKTi0uzszPAykwqgUAJi0F8iwAAAA="/>
  </w:docVars>
  <w:rsids>
    <w:rsidRoot w:val="00F22B15"/>
    <w:rsid w:val="000757AF"/>
    <w:rsid w:val="000F0D15"/>
    <w:rsid w:val="000F56AE"/>
    <w:rsid w:val="00205D6C"/>
    <w:rsid w:val="00297D2C"/>
    <w:rsid w:val="003728D7"/>
    <w:rsid w:val="006F474C"/>
    <w:rsid w:val="00734E47"/>
    <w:rsid w:val="007A6992"/>
    <w:rsid w:val="0083115A"/>
    <w:rsid w:val="00845C34"/>
    <w:rsid w:val="008B3BD0"/>
    <w:rsid w:val="009C63A8"/>
    <w:rsid w:val="00A8019D"/>
    <w:rsid w:val="00AA68B0"/>
    <w:rsid w:val="00AC181D"/>
    <w:rsid w:val="00B66B68"/>
    <w:rsid w:val="00B70267"/>
    <w:rsid w:val="00B71386"/>
    <w:rsid w:val="00C85044"/>
    <w:rsid w:val="00E2533B"/>
    <w:rsid w:val="00E962BE"/>
    <w:rsid w:val="00F22B15"/>
    <w:rsid w:val="00F37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369C"/>
  <w15:docId w15:val="{3ECAFB65-EE53-417A-8E03-2215CA18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paragraph" w:styleId="BalloonText">
    <w:name w:val="Balloon Text"/>
    <w:basedOn w:val="Normal"/>
    <w:link w:val="BalloonTextChar"/>
    <w:uiPriority w:val="99"/>
    <w:semiHidden/>
    <w:unhideWhenUsed/>
    <w:rsid w:val="008B3BD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BD0"/>
    <w:rPr>
      <w:rFonts w:ascii="Segoe UI" w:hAnsi="Segoe UI" w:cs="Segoe UI"/>
      <w:sz w:val="18"/>
      <w:szCs w:val="18"/>
    </w:rPr>
  </w:style>
  <w:style w:type="character" w:styleId="PlaceholderText">
    <w:name w:val="Placeholder Text"/>
    <w:basedOn w:val="DefaultParagraphFont"/>
    <w:uiPriority w:val="99"/>
    <w:semiHidden/>
    <w:rsid w:val="00845C34"/>
    <w:rPr>
      <w:color w:val="808080"/>
    </w:rPr>
  </w:style>
  <w:style w:type="paragraph" w:styleId="NoSpacing">
    <w:name w:val="No Spacing"/>
    <w:uiPriority w:val="1"/>
    <w:qFormat/>
    <w:rsid w:val="00734E47"/>
    <w:pPr>
      <w:spacing w:line="240" w:lineRule="auto"/>
    </w:pPr>
  </w:style>
  <w:style w:type="character" w:styleId="Hyperlink">
    <w:name w:val="Hyperlink"/>
    <w:basedOn w:val="DefaultParagraphFont"/>
    <w:uiPriority w:val="99"/>
    <w:unhideWhenUsed/>
    <w:rsid w:val="00C85044"/>
    <w:rPr>
      <w:color w:val="0000FF" w:themeColor="hyperlink"/>
      <w:u w:val="single"/>
    </w:rPr>
  </w:style>
  <w:style w:type="character" w:styleId="UnresolvedMention">
    <w:name w:val="Unresolved Mention"/>
    <w:basedOn w:val="DefaultParagraphFont"/>
    <w:uiPriority w:val="99"/>
    <w:semiHidden/>
    <w:unhideWhenUsed/>
    <w:rsid w:val="00C85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25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aldamez@msu.edu"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5160838-78DE-4A09-841A-A17196EDB3D1}"/>
      </w:docPartPr>
      <w:docPartBody>
        <w:p w:rsidR="00EB2335" w:rsidRDefault="00834A0F">
          <w:r w:rsidRPr="0060671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56A3DED-ECE8-467F-AF1A-A8420390B6DA}"/>
      </w:docPartPr>
      <w:docPartBody>
        <w:p w:rsidR="00EB2335" w:rsidRDefault="00834A0F">
          <w:r w:rsidRPr="00606719">
            <w:rPr>
              <w:rStyle w:val="PlaceholderText"/>
            </w:rPr>
            <w:t>Click or tap to enter a date.</w:t>
          </w:r>
        </w:p>
      </w:docPartBody>
    </w:docPart>
    <w:docPart>
      <w:docPartPr>
        <w:name w:val="D37CD65E3469410F85B3A16ACA535929"/>
        <w:category>
          <w:name w:val="General"/>
          <w:gallery w:val="placeholder"/>
        </w:category>
        <w:types>
          <w:type w:val="bbPlcHdr"/>
        </w:types>
        <w:behaviors>
          <w:behavior w:val="content"/>
        </w:behaviors>
        <w:guid w:val="{C483EEB3-1342-47FC-9C3A-BEF0ECF005A0}"/>
      </w:docPartPr>
      <w:docPartBody>
        <w:p w:rsidR="00EB2335" w:rsidRDefault="00834A0F" w:rsidP="00834A0F">
          <w:pPr>
            <w:pStyle w:val="D37CD65E3469410F85B3A16ACA535929"/>
          </w:pPr>
          <w:r w:rsidRPr="006067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A0F"/>
    <w:rsid w:val="00015C76"/>
    <w:rsid w:val="00777D14"/>
    <w:rsid w:val="00834A0F"/>
    <w:rsid w:val="00EB2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A0F"/>
    <w:rPr>
      <w:color w:val="808080"/>
    </w:rPr>
  </w:style>
  <w:style w:type="paragraph" w:customStyle="1" w:styleId="489328AE1F8143F2AFDA6B9EA95D999D">
    <w:name w:val="489328AE1F8143F2AFDA6B9EA95D999D"/>
    <w:rsid w:val="00834A0F"/>
  </w:style>
  <w:style w:type="paragraph" w:customStyle="1" w:styleId="8E70AF134B2444E7AE4ECD27F44C396C">
    <w:name w:val="8E70AF134B2444E7AE4ECD27F44C396C"/>
    <w:rsid w:val="00834A0F"/>
  </w:style>
  <w:style w:type="paragraph" w:customStyle="1" w:styleId="D37CD65E3469410F85B3A16ACA535929">
    <w:name w:val="D37CD65E3469410F85B3A16ACA535929"/>
    <w:rsid w:val="00834A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oking Matters Referral Form</vt:lpstr>
    </vt:vector>
  </TitlesOfParts>
  <Company>Qualtrics</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ng Matters Referral Form</dc:title>
  <dc:subject/>
  <dc:creator>Qualtrics</dc:creator>
  <cp:keywords/>
  <dc:description/>
  <cp:lastModifiedBy>Feighner, Amanda</cp:lastModifiedBy>
  <cp:revision>5</cp:revision>
  <dcterms:created xsi:type="dcterms:W3CDTF">2020-01-06T17:57:00Z</dcterms:created>
  <dcterms:modified xsi:type="dcterms:W3CDTF">2020-01-06T18:09:00Z</dcterms:modified>
</cp:coreProperties>
</file>